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Japan</w:t>
      </w:r>
      <w:r>
        <w:t xml:space="preserve"> </w:t>
      </w:r>
      <w:r>
        <w:t xml:space="preserve">Tokyo</w:t>
      </w:r>
    </w:p>
    <w:bookmarkStart w:id="25" w:name="X8918cb8ff443421bdbeccd622f672566adf17a7"/>
    <w:p>
      <w:pPr>
        <w:pStyle w:val="Heading1"/>
      </w:pPr>
      <w:r>
        <w:t xml:space="preserve">Cover Letter for Veterinarian Position in Japan Tokyo</w:t>
      </w:r>
    </w:p>
    <w:p>
      <w:pPr>
        <w:pStyle w:val="FirstParagraph"/>
      </w:pPr>
      <w:r>
        <w:t xml:space="preserve">Dear [Hiring Manager's Name],</w:t>
      </w:r>
    </w:p>
    <w:p>
      <w:pPr>
        <w:pStyle w:val="BodyText"/>
      </w:pPr>
      <w:r>
        <w:t xml:space="preserve">I am writing to express my sincere interest in the Veterinarian position at your esteemed institution in Japan Tokyo. As a dedicated and experienced veterinarian with a deep passion for animal health and welfare, I am eager to contribute my expertise to your team while immersing myself in the unique veterinary landscape of Japan. This opportunity aligns perfectly with my professional goals, and I am excited about the possibility of working in one of the most dynamic cities in the world.</w:t>
      </w:r>
    </w:p>
    <w:p>
      <w:pPr>
        <w:pStyle w:val="BodyText"/>
      </w:pPr>
      <w:r>
        <w:t xml:space="preserve">With [X years] of experience in veterinary medicine, I have developed a strong foundation in clinical care, preventive medicine, and client education. My career has been driven by a commitment to excellence and a belief that every animal deserves compassionate treatment. The role of a Veterinarian is not just a profession but a calling, and I am confident that my skills and values will resonate with the mission of your practice in Japan Tokyo.</w:t>
      </w:r>
    </w:p>
    <w:bookmarkStart w:id="20" w:name="Xee3afab15d37af262527dd101094a5f17c577af"/>
    <w:p>
      <w:pPr>
        <w:pStyle w:val="Heading2"/>
      </w:pPr>
      <w:r>
        <w:t xml:space="preserve">Why Japan Tokyo? A Unique Opportunity for Growth</w:t>
      </w:r>
    </w:p>
    <w:p>
      <w:pPr>
        <w:pStyle w:val="FirstParagraph"/>
      </w:pPr>
      <w:r>
        <w:t xml:space="preserve">Japan, and particularly Tokyo, offers an exceptional environment for veterinarians who seek to combine global standards of care with cultural richness. As a city renowned for its technological advancements, meticulous attention to detail, and emphasis on quality of life, Tokyo presents a unique challenge and reward for veterinary professionals. The demand for skilled Veterinarians in this region is growing due to the increasing popularity of pet ownership and the evolving expectations of animal care.</w:t>
      </w:r>
    </w:p>
    <w:p>
      <w:pPr>
        <w:pStyle w:val="BodyText"/>
      </w:pPr>
      <w:r>
        <w:t xml:space="preserve">What draws me specifically to Japan Tokyo is the opportunity to work within a culture that values precision, innovation, and respect for all living beings. I have studied the Japanese veterinary system extensively and am inspired by its integration of traditional practices with cutting-edge medical technologies. I believe that my background in [mention specific areas, e.g., small animal care, emergency medicine, or exotic species] will allow me to contribute meaningfully to your team while learning from the unique approaches employed in this region.</w:t>
      </w:r>
    </w:p>
    <w:bookmarkEnd w:id="20"/>
    <w:bookmarkStart w:id="21" w:name="my-qualifications-as-a-veterinarian"/>
    <w:p>
      <w:pPr>
        <w:pStyle w:val="Heading2"/>
      </w:pPr>
      <w:r>
        <w:t xml:space="preserve">My Qualifications as a Veterinarian</w:t>
      </w:r>
    </w:p>
    <w:p>
      <w:pPr>
        <w:pStyle w:val="FirstParagraph"/>
      </w:pPr>
      <w:r>
        <w:t xml:space="preserve">I hold a Doctorate in Veterinary Medicine from [Your University Name], where I graduated with honors and gained hands-on experience through internships at [mention any relevant clinics or organizations]. My training has equipped me with the ability to diagnose and treat a wide range of conditions, perform surgical procedures, and provide comprehensive care to pets of all ages. Additionally, I have completed advanced certifications in [mention specific areas like cardiology, dermatology, or nutrition], which further enhance my capacity to deliver high-quality care.</w:t>
      </w:r>
    </w:p>
    <w:p>
      <w:pPr>
        <w:pStyle w:val="BodyText"/>
      </w:pPr>
      <w:r>
        <w:t xml:space="preserve">Throughout my career as a Veterinarian, I have prioritized building strong relationships with pet owners. I understand that trust and communication are essential components of effective veterinary care. My ability to explain complex medical concepts in an accessible manner has consistently fostered positive interactions with clients, ensuring they feel informed and supported in their pets' healthcare journeys.</w:t>
      </w:r>
    </w:p>
    <w:bookmarkEnd w:id="21"/>
    <w:bookmarkStart w:id="22" w:name="adapting-to-the-japanese-context"/>
    <w:p>
      <w:pPr>
        <w:pStyle w:val="Heading2"/>
      </w:pPr>
      <w:r>
        <w:t xml:space="preserve">Adapting to the Japanese Context</w:t>
      </w:r>
    </w:p>
    <w:p>
      <w:pPr>
        <w:pStyle w:val="FirstParagraph"/>
      </w:pPr>
      <w:r>
        <w:t xml:space="preserve">While I am enthusiastic about bringing my expertise to Japan Tokyo, I also recognize the importance of adapting to local customs and practices. I have researched the veterinary regulations in Japan and am prepared to meet any additional certification requirements. For instance, understanding the nuances of Japanese pet ownership laws, such as those governing exotic animals or imported pets, is a priority for me. I am also eager to learn more about the cultural significance of animals in Japanese society, which often includes a deep respect for nature and community.</w:t>
      </w:r>
    </w:p>
    <w:p>
      <w:pPr>
        <w:pStyle w:val="BodyText"/>
      </w:pPr>
      <w:r>
        <w:t xml:space="preserve">Furthermore, I am committed to continuous learning and professional development. If selected for this position, I would actively seek opportunities to collaborate with local veterinarians, attend workshops on emerging trends in veterinary medicine, and stay updated on the latest research from Japan and around the world. This dedication to growth aligns with the values of a forward-thinking practice like yours.</w:t>
      </w:r>
    </w:p>
    <w:bookmarkEnd w:id="22"/>
    <w:bookmarkStart w:id="23" w:name="why-choose-me-as-your-veterinarian"/>
    <w:p>
      <w:pPr>
        <w:pStyle w:val="Heading2"/>
      </w:pPr>
      <w:r>
        <w:t xml:space="preserve">Why Choose Me as Your Veterinarian?</w:t>
      </w:r>
    </w:p>
    <w:p>
      <w:pPr>
        <w:pStyle w:val="FirstParagraph"/>
      </w:pPr>
      <w:r>
        <w:t xml:space="preserve">What sets me apart as a Veterinarian is my unwavering commitment to both animals and people. I thrive in fast-paced environments and am adept at managing multiple responsibilities while maintaining a calm and patient demeanor. My experience in [mention specific skills, e.g., emergency care, client counseling, or surgical procedures] has prepared me to handle the diverse challenges of veterinary practice in Tokyo.</w:t>
      </w:r>
    </w:p>
    <w:p>
      <w:pPr>
        <w:pStyle w:val="BodyText"/>
      </w:pPr>
      <w:r>
        <w:t xml:space="preserve">I also bring a strong sense of cultural sensitivity and adaptability. Having worked with clients from various backgrounds throughout my career, I am confident in my ability to connect with pet owners in Japan and provide care that respects their values and preferences. My goal is not only to treat animals but to support the well-being of their human companions as well.</w:t>
      </w:r>
    </w:p>
    <w:bookmarkEnd w:id="23"/>
    <w:bookmarkStart w:id="24" w:name="Xe593cfb85749befc4894cc9b394753c4b2a9b9f"/>
    <w:p>
      <w:pPr>
        <w:pStyle w:val="Heading2"/>
      </w:pPr>
      <w:r>
        <w:t xml:space="preserve">Conclusion: A Passion for Veterinary Medicine in Tokyo</w:t>
      </w:r>
    </w:p>
    <w:p>
      <w:pPr>
        <w:pStyle w:val="FirstParagraph"/>
      </w:pPr>
      <w:r>
        <w:t xml:space="preserve">In conclusion, I am genuinely excited about the possibility of joining your team as a Veterinarian in Japan Tokyo. This role represents an ideal intersection of my professional aspirations and personal interests. I am eager to contribute my skills, knowledge, and enthusiasm to a practice that shares my dedication to animal welfare and excellence in care.</w:t>
      </w:r>
    </w:p>
    <w:p>
      <w:pPr>
        <w:pStyle w:val="BodyText"/>
      </w:pPr>
      <w:r>
        <w:t xml:space="preserve">Thank you for considering my application. I would be honored to discuss how I can contribute to your clinic’s success and the health of the pets in your community. Please feel free to contact me at [Your Phone Number] or [Your Email Address] at your earliest convenience. I look forward to the opportunity to speak with you and explore how we can work together.</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Japan Tokyo</dc:title>
  <dc:creator/>
  <dc:language>en</dc:language>
  <cp:keywords/>
  <dcterms:created xsi:type="dcterms:W3CDTF">2026-07-23T22:48:45Z</dcterms:created>
  <dcterms:modified xsi:type="dcterms:W3CDTF">2026-07-23T22:48:45Z</dcterms:modified>
</cp:coreProperties>
</file>

<file path=docProps/custom.xml><?xml version="1.0" encoding="utf-8"?>
<Properties xmlns="http://schemas.openxmlformats.org/officeDocument/2006/custom-properties" xmlns:vt="http://schemas.openxmlformats.org/officeDocument/2006/docPropsVTypes"/>
</file>